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F1B8E" w14:textId="3B183733" w:rsidR="00BE1DD0" w:rsidRPr="00450317" w:rsidRDefault="00BE1DD0" w:rsidP="004503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450317">
        <w:rPr>
          <w:rFonts w:ascii="Arial" w:hAnsi="Arial" w:cs="Arial"/>
          <w:b/>
          <w:bCs/>
          <w:color w:val="2F5496"/>
          <w:sz w:val="20"/>
          <w:szCs w:val="20"/>
        </w:rPr>
        <w:t xml:space="preserve">Załącznik nr 1 Wzór Oferty </w:t>
      </w:r>
    </w:p>
    <w:p w14:paraId="7DE0E64E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7F048BB" w14:textId="77777777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FORMULARZ OFERTY </w:t>
      </w:r>
    </w:p>
    <w:p w14:paraId="1822F44B" w14:textId="34AE946D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 odpowiedzi na 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ytanie ofertowe</w:t>
      </w:r>
      <w:r w:rsid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otycząc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yboru członka zespołu badawczego pełniącego </w:t>
      </w:r>
      <w:r w:rsidRP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funkcję Kierownika B+R składam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poniższą ofertę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27" w:type="dxa"/>
        </w:tblCellMar>
        <w:tblLook w:val="00A0" w:firstRow="1" w:lastRow="0" w:firstColumn="1" w:lastColumn="0" w:noHBand="0" w:noVBand="0"/>
      </w:tblPr>
      <w:tblGrid>
        <w:gridCol w:w="3964"/>
        <w:gridCol w:w="5098"/>
      </w:tblGrid>
      <w:tr w:rsidR="00BE1DD0" w:rsidRPr="00BE1DD0" w14:paraId="514949C3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AA3B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Dane oferenta</w:t>
            </w:r>
          </w:p>
        </w:tc>
      </w:tr>
      <w:tr w:rsidR="00BE1DD0" w:rsidRPr="00BE1DD0" w14:paraId="76379BA2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F9DC1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mię Nazwisko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9569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1A213463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826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A4AB8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68A0C1FE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36EA5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ESEL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86327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0D0DC949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F284D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e-mail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1BE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51E6EE9C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B0D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Telefon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E2B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345435A1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CA5E0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Parametry oferty </w:t>
            </w:r>
          </w:p>
        </w:tc>
      </w:tr>
      <w:tr w:rsidR="00BE1DD0" w:rsidRPr="00BE1DD0" w14:paraId="36ADA840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1E42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Data ważności oferty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895E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74D12A11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C7591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2371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awka godzinowa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1F1B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</w:tbl>
    <w:p w14:paraId="44E93AD9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2836415" w14:textId="1416841C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Oświadczam, że spełniam wymogi udziału w postępowaniu opisane w punkcie </w:t>
      </w:r>
      <w:r w:rsidR="00450317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4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.1 zapytania ofertowego.</w:t>
      </w:r>
    </w:p>
    <w:p w14:paraId="45A35DE2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AAA389E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F4ADAF8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5BF2034" w14:textId="77777777" w:rsidR="00802AD9" w:rsidRPr="00BE1DD0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755824B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5240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…………………………………………… </w:t>
      </w:r>
    </w:p>
    <w:p w14:paraId="16742CE6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4532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  <w:t>data i podpis Wykonawcy</w:t>
      </w:r>
    </w:p>
    <w:p w14:paraId="01EB2922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595ABF5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9F2AF19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ED6D30E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526B925B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DA97D6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1CBC2923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982D6BD" w14:textId="656A2551" w:rsidR="00DF0B05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,</w:t>
      </w:r>
    </w:p>
    <w:p w14:paraId="0F73B818" w14:textId="77777777" w:rsidR="0023718B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B750540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3573401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72D658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E341B6F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46BDCF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 w:rsidR="00BE1DD0">
        <w:rPr>
          <w:rFonts w:ascii="Arial" w:hAnsi="Arial" w:cs="Arial"/>
          <w:b/>
          <w:bCs/>
          <w:color w:val="2F5496"/>
          <w:sz w:val="20"/>
          <w:szCs w:val="20"/>
        </w:rPr>
        <w:t>2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Oświadczenie o braku powiązań </w:t>
      </w:r>
    </w:p>
    <w:p w14:paraId="19090F8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BA67EE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, dn. ……………… </w:t>
      </w:r>
    </w:p>
    <w:p w14:paraId="0D5FF06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495D8D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3AC5F8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C22A81">
        <w:rPr>
          <w:rFonts w:ascii="Arial" w:hAnsi="Arial" w:cs="Arial"/>
          <w:b/>
          <w:bCs/>
          <w:color w:val="000000"/>
          <w:sz w:val="20"/>
          <w:szCs w:val="20"/>
        </w:rPr>
        <w:t xml:space="preserve">Wykonawca: </w:t>
      </w:r>
    </w:p>
    <w:p w14:paraId="36D9E3C9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00467C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40DAA90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Nazwa</w:t>
      </w:r>
    </w:p>
    <w:p w14:paraId="3B55206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Adres </w:t>
      </w:r>
    </w:p>
    <w:p w14:paraId="4BC974FF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0A9A497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C00D9C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7AFA40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bookmarkStart w:id="0" w:name="_GoBack"/>
      <w:bookmarkEnd w:id="0"/>
    </w:p>
    <w:p w14:paraId="18354AC3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F81CB9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16D4FC1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9997369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świadczenie o braku powiązań</w:t>
      </w:r>
    </w:p>
    <w:p w14:paraId="2EED43E2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sobowych i kapitałowych</w:t>
      </w:r>
    </w:p>
    <w:p w14:paraId="5F520C8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2F5496"/>
          <w:sz w:val="20"/>
          <w:szCs w:val="20"/>
        </w:rPr>
      </w:pPr>
    </w:p>
    <w:p w14:paraId="69B8095C" w14:textId="0A8074BC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519D0">
        <w:rPr>
          <w:rFonts w:ascii="Arial" w:hAnsi="Arial" w:cs="Arial"/>
          <w:color w:val="000000"/>
          <w:sz w:val="20"/>
          <w:szCs w:val="20"/>
        </w:rPr>
        <w:t xml:space="preserve">W odpowiedzi na </w:t>
      </w:r>
      <w:r w:rsidR="000B187C" w:rsidRPr="008519D0">
        <w:rPr>
          <w:rFonts w:ascii="Arial" w:hAnsi="Arial" w:cs="Arial"/>
          <w:color w:val="000000"/>
          <w:sz w:val="20"/>
          <w:szCs w:val="20"/>
        </w:rPr>
        <w:t>zapytanie ofertowe</w:t>
      </w:r>
      <w:r w:rsidR="0023718B" w:rsidRPr="008519D0">
        <w:rPr>
          <w:rFonts w:ascii="Arial" w:hAnsi="Arial" w:cs="Arial"/>
          <w:color w:val="000000"/>
          <w:sz w:val="20"/>
          <w:szCs w:val="20"/>
        </w:rPr>
        <w:t xml:space="preserve"> </w:t>
      </w:r>
      <w:r w:rsidRPr="008519D0">
        <w:rPr>
          <w:rFonts w:ascii="Arial" w:hAnsi="Arial" w:cs="Arial"/>
          <w:color w:val="000000"/>
          <w:sz w:val="20"/>
          <w:szCs w:val="20"/>
        </w:rPr>
        <w:t>z dnia</w:t>
      </w:r>
      <w:r w:rsidR="00000CC2" w:rsidRPr="008519D0">
        <w:rPr>
          <w:rFonts w:ascii="Arial" w:hAnsi="Arial" w:cs="Arial"/>
          <w:color w:val="000000"/>
          <w:sz w:val="20"/>
          <w:szCs w:val="20"/>
        </w:rPr>
        <w:t xml:space="preserve"> </w:t>
      </w:r>
      <w:r w:rsidR="00093123">
        <w:rPr>
          <w:rFonts w:ascii="Arial" w:hAnsi="Arial" w:cs="Arial"/>
          <w:color w:val="000000"/>
          <w:sz w:val="20"/>
          <w:szCs w:val="20"/>
        </w:rPr>
        <w:t>………………</w:t>
      </w:r>
      <w:r w:rsidRPr="008519D0">
        <w:rPr>
          <w:rFonts w:ascii="Arial" w:hAnsi="Arial" w:cs="Arial"/>
          <w:color w:val="000000"/>
          <w:sz w:val="20"/>
          <w:szCs w:val="20"/>
        </w:rPr>
        <w:t xml:space="preserve"> oświadczam, że nie jestem powiązany/a z</w:t>
      </w:r>
      <w:r w:rsidRPr="00C22A81">
        <w:rPr>
          <w:rFonts w:ascii="Arial" w:hAnsi="Arial" w:cs="Arial"/>
          <w:color w:val="000000"/>
          <w:sz w:val="20"/>
          <w:szCs w:val="20"/>
        </w:rPr>
        <w:t xml:space="preserve"> Zamawiającym osobowo lub kapitałowo. </w:t>
      </w:r>
    </w:p>
    <w:p w14:paraId="544BF898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18CC7D3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 </w:t>
      </w:r>
    </w:p>
    <w:p w14:paraId="10DA8CA6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uczestniczeniu w spółce, jako wspólnik spółki cywilnej lub spółki osobowej, </w:t>
      </w:r>
    </w:p>
    <w:p w14:paraId="2B52691D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siadaniu co najmniej 10 % udziałów lub akcji, </w:t>
      </w:r>
    </w:p>
    <w:p w14:paraId="13975458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ełnieniu funkcji członka organu nadzorczego lub zarządzającego, prokurenta, pełnomocnika, </w:t>
      </w:r>
    </w:p>
    <w:p w14:paraId="2F8B64C9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11A646AE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2F24044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129831A2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4C32A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5664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……………………………… </w:t>
      </w:r>
    </w:p>
    <w:p w14:paraId="78B02A5D" w14:textId="77777777" w:rsidR="00C22A81" w:rsidRPr="00C22A81" w:rsidRDefault="00C22A81" w:rsidP="00C22A81">
      <w:pPr>
        <w:spacing w:after="160" w:line="240" w:lineRule="auto"/>
        <w:ind w:left="6372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data i podpis Wykonawcy</w:t>
      </w:r>
    </w:p>
    <w:p w14:paraId="19561D03" w14:textId="77777777" w:rsidR="00C22A81" w:rsidRPr="00C22A81" w:rsidRDefault="00C22A81" w:rsidP="00C22A81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17A3ACDF" w14:textId="77777777" w:rsidR="00C22A81" w:rsidRDefault="00C22A81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2C9C6B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D62C694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1691BD2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85D0B1A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1D833C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E46BA47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5F3D08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>
        <w:rPr>
          <w:rFonts w:ascii="Arial" w:hAnsi="Arial" w:cs="Arial"/>
          <w:b/>
          <w:bCs/>
          <w:color w:val="2F5496"/>
          <w:sz w:val="20"/>
          <w:szCs w:val="20"/>
        </w:rPr>
        <w:t>3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</w:t>
      </w:r>
      <w:r w:rsidRPr="009A3066">
        <w:rPr>
          <w:rFonts w:ascii="Arial" w:hAnsi="Arial" w:cs="Arial"/>
          <w:b/>
          <w:bCs/>
          <w:color w:val="2F5496"/>
          <w:sz w:val="20"/>
          <w:szCs w:val="20"/>
        </w:rPr>
        <w:t>Oświadczenie, o łącznym zaangażowaniu zawodowym Wykonawcy</w:t>
      </w:r>
    </w:p>
    <w:p w14:paraId="75940EC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C06ED09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0C053E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2D5F9265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.</w:t>
      </w:r>
    </w:p>
    <w:p w14:paraId="467FFF7D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Miejscowość i data</w:t>
      </w:r>
    </w:p>
    <w:p w14:paraId="37792D3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3EC933E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47DA293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176B470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  <w:r w:rsidRPr="00DD521F">
        <w:rPr>
          <w:rStyle w:val="Pogrubienie"/>
        </w:rPr>
        <w:t>Oświadczenie</w:t>
      </w:r>
    </w:p>
    <w:p w14:paraId="09914FB6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6AB9D0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0B32FC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Nawiązując do zapytania ofertowego z dnia ……………………………………………………………</w:t>
      </w:r>
    </w:p>
    <w:p w14:paraId="153D3EF6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ja, niżej podpisany ……………………………………………………………………………………….</w:t>
      </w:r>
    </w:p>
    <w:p w14:paraId="69A53064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(imię i nazwisko)</w:t>
      </w:r>
    </w:p>
    <w:p w14:paraId="013E620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oświadczam, że moje łączne zaangażowanie zawodowe w realizację wszystkich projektów finansowanych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z funduszy strukturalnych i FS oraz działań finansowanych z innych źródeł, w tym środków własnych beneficjent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i innych podmiotów, nie będzie przekraczać 276 godzin miesięcznie.</w:t>
      </w:r>
    </w:p>
    <w:p w14:paraId="5144012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8EE42F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461"/>
        <w:gridCol w:w="2186"/>
        <w:gridCol w:w="1972"/>
        <w:gridCol w:w="1308"/>
        <w:gridCol w:w="1606"/>
        <w:gridCol w:w="1961"/>
      </w:tblGrid>
      <w:tr w:rsidR="00F40208" w:rsidRPr="00DB64B6" w14:paraId="38B7A649" w14:textId="77777777" w:rsidTr="00FD3D26">
        <w:trPr>
          <w:trHeight w:val="296"/>
          <w:jc w:val="center"/>
        </w:trPr>
        <w:tc>
          <w:tcPr>
            <w:tcW w:w="9494" w:type="dxa"/>
            <w:gridSpan w:val="6"/>
          </w:tcPr>
          <w:p w14:paraId="278BC956" w14:textId="77777777" w:rsidR="00F40208" w:rsidRPr="000B187C" w:rsidRDefault="00F40208" w:rsidP="00FD3D2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becne zaangażowanie Wykonawcy w innych projektach</w:t>
            </w:r>
          </w:p>
        </w:tc>
      </w:tr>
      <w:tr w:rsidR="00F40208" w:rsidRPr="00061831" w14:paraId="663DF899" w14:textId="77777777" w:rsidTr="00FD3D26">
        <w:trPr>
          <w:trHeight w:val="860"/>
          <w:jc w:val="center"/>
        </w:trPr>
        <w:tc>
          <w:tcPr>
            <w:tcW w:w="421" w:type="dxa"/>
          </w:tcPr>
          <w:p w14:paraId="7873014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LP</w:t>
            </w:r>
          </w:p>
        </w:tc>
        <w:tc>
          <w:tcPr>
            <w:tcW w:w="2269" w:type="dxa"/>
            <w:shd w:val="clear" w:color="auto" w:fill="auto"/>
          </w:tcPr>
          <w:p w14:paraId="6F04FAEC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Tytuł projektu</w:t>
            </w:r>
          </w:p>
        </w:tc>
        <w:tc>
          <w:tcPr>
            <w:tcW w:w="2025" w:type="dxa"/>
            <w:shd w:val="clear" w:color="auto" w:fill="auto"/>
          </w:tcPr>
          <w:p w14:paraId="2D1B32E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Instytucja realizująca projekt</w:t>
            </w:r>
          </w:p>
        </w:tc>
        <w:tc>
          <w:tcPr>
            <w:tcW w:w="1327" w:type="dxa"/>
            <w:shd w:val="clear" w:color="auto" w:fill="auto"/>
          </w:tcPr>
          <w:p w14:paraId="077DD6C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ola w projekcie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01A4CBD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Wymiar zaangażowania w projekci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2B9D4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kres zaangażowania</w:t>
            </w:r>
          </w:p>
        </w:tc>
      </w:tr>
      <w:tr w:rsidR="00F40208" w:rsidRPr="00767A8D" w14:paraId="644800B0" w14:textId="77777777" w:rsidTr="00FD3D26">
        <w:trPr>
          <w:trHeight w:val="804"/>
          <w:jc w:val="center"/>
        </w:trPr>
        <w:tc>
          <w:tcPr>
            <w:tcW w:w="421" w:type="dxa"/>
          </w:tcPr>
          <w:p w14:paraId="7276ED5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dxa"/>
            <w:shd w:val="clear" w:color="auto" w:fill="auto"/>
          </w:tcPr>
          <w:p w14:paraId="577B3BF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2DB7DF7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2050B0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168434B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8E6A339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d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7310BDA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o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F40208" w:rsidRPr="00DB64B6" w14:paraId="1E97E5A4" w14:textId="77777777" w:rsidTr="00FD3D26">
        <w:trPr>
          <w:trHeight w:val="296"/>
          <w:jc w:val="center"/>
        </w:trPr>
        <w:tc>
          <w:tcPr>
            <w:tcW w:w="421" w:type="dxa"/>
          </w:tcPr>
          <w:p w14:paraId="394F3E2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9" w:type="dxa"/>
            <w:shd w:val="clear" w:color="auto" w:fill="auto"/>
          </w:tcPr>
          <w:p w14:paraId="300F117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D1DD2C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C2C004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0F12569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D8FBEC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4518145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5D912D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5066A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2C40CD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62C6E97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</w:t>
      </w:r>
    </w:p>
    <w:p w14:paraId="619B6754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</w:t>
      </w:r>
      <w:r w:rsidRPr="00DD521F">
        <w:rPr>
          <w:rFonts w:ascii="Arial" w:hAnsi="Arial" w:cs="Arial"/>
          <w:color w:val="000000"/>
          <w:sz w:val="20"/>
          <w:szCs w:val="20"/>
        </w:rPr>
        <w:t>(podpis Wykonawcy)</w:t>
      </w:r>
    </w:p>
    <w:p w14:paraId="56735DAC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1C50CE0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4F8BA92B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BE5AE8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564B3E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356765E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07B8B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E45D95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8AE9891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D1FEFF4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D455875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3ACC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8A1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sectPr w:rsidR="00F40208" w:rsidSect="008757E1">
      <w:headerReference w:type="default" r:id="rId9"/>
      <w:pgSz w:w="11906" w:h="16838"/>
      <w:pgMar w:top="1536" w:right="1417" w:bottom="1417" w:left="1417" w:header="708" w:footer="216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EF91F" w14:textId="77777777" w:rsidR="001A68D9" w:rsidRDefault="001A68D9">
      <w:pPr>
        <w:spacing w:after="0" w:line="240" w:lineRule="auto"/>
      </w:pPr>
      <w:r>
        <w:separator/>
      </w:r>
    </w:p>
  </w:endnote>
  <w:endnote w:type="continuationSeparator" w:id="0">
    <w:p w14:paraId="79FD0928" w14:textId="77777777" w:rsidR="001A68D9" w:rsidRDefault="001A6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42F0F" w14:textId="77777777" w:rsidR="001A68D9" w:rsidRDefault="001A68D9">
      <w:pPr>
        <w:spacing w:after="0" w:line="240" w:lineRule="auto"/>
      </w:pPr>
      <w:r>
        <w:separator/>
      </w:r>
    </w:p>
  </w:footnote>
  <w:footnote w:type="continuationSeparator" w:id="0">
    <w:p w14:paraId="1CC32BF2" w14:textId="77777777" w:rsidR="001A68D9" w:rsidRDefault="001A68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B2D47" w14:textId="64237EEF" w:rsidR="001D135D" w:rsidRDefault="00DD3834" w:rsidP="001D135D">
    <w:pPr>
      <w:pStyle w:val="Nagwek"/>
    </w:pPr>
    <w:r>
      <w:rPr>
        <w:noProof/>
        <w:lang w:eastAsia="pl-PL"/>
      </w:rPr>
      <w:drawing>
        <wp:inline distT="0" distB="0" distL="0" distR="0" wp14:anchorId="40C97349" wp14:editId="5A6F73AB">
          <wp:extent cx="5760720" cy="342787"/>
          <wp:effectExtent l="0" t="0" r="0" b="635"/>
          <wp:docPr id="2" name="Obraz 2" descr="cid:image008.png@01D398F3.BB1CAD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cid:image008.png@01D398F3.BB1CAD5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7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2E34"/>
    <w:multiLevelType w:val="multilevel"/>
    <w:tmpl w:val="54FA59F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B5200"/>
    <w:multiLevelType w:val="hybridMultilevel"/>
    <w:tmpl w:val="310614A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21EB6"/>
    <w:multiLevelType w:val="hybridMultilevel"/>
    <w:tmpl w:val="F7B0C120"/>
    <w:lvl w:ilvl="0" w:tplc="5B182C80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color w:val="2F5496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DEFFD6">
      <w:start w:val="1"/>
      <w:numFmt w:val="lowerLetter"/>
      <w:lvlText w:val="%4)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7050665"/>
    <w:multiLevelType w:val="hybridMultilevel"/>
    <w:tmpl w:val="F2D0DC44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8025FBC"/>
    <w:multiLevelType w:val="multilevel"/>
    <w:tmpl w:val="D4A09C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D30692"/>
    <w:multiLevelType w:val="hybridMultilevel"/>
    <w:tmpl w:val="81A874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97A52"/>
    <w:multiLevelType w:val="hybridMultilevel"/>
    <w:tmpl w:val="CE5678F0"/>
    <w:lvl w:ilvl="0" w:tplc="31DADDA6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0E54E4A"/>
    <w:multiLevelType w:val="multilevel"/>
    <w:tmpl w:val="870437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931B72"/>
    <w:multiLevelType w:val="multilevel"/>
    <w:tmpl w:val="E568652E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9" w15:restartNumberingAfterBreak="0">
    <w:nsid w:val="15812F9D"/>
    <w:multiLevelType w:val="hybridMultilevel"/>
    <w:tmpl w:val="3F889DD4"/>
    <w:lvl w:ilvl="0" w:tplc="F774D1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E0C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12A7A35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21975C96"/>
    <w:multiLevelType w:val="hybridMultilevel"/>
    <w:tmpl w:val="537410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448E2"/>
    <w:multiLevelType w:val="multilevel"/>
    <w:tmpl w:val="8C9000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64779F"/>
    <w:multiLevelType w:val="hybridMultilevel"/>
    <w:tmpl w:val="218EB8BE"/>
    <w:lvl w:ilvl="0" w:tplc="04150019">
      <w:start w:val="1"/>
      <w:numFmt w:val="lowerLetter"/>
      <w:lvlText w:val="%1."/>
      <w:lvlJc w:val="left"/>
      <w:pPr>
        <w:ind w:left="14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15" w15:restartNumberingAfterBreak="0">
    <w:nsid w:val="287D7E6F"/>
    <w:multiLevelType w:val="hybridMultilevel"/>
    <w:tmpl w:val="84067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4CB5"/>
    <w:multiLevelType w:val="hybridMultilevel"/>
    <w:tmpl w:val="DF52C93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38844DD8"/>
    <w:multiLevelType w:val="multilevel"/>
    <w:tmpl w:val="42BA55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997284"/>
    <w:multiLevelType w:val="hybridMultilevel"/>
    <w:tmpl w:val="66ECDE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80473"/>
    <w:multiLevelType w:val="hybridMultilevel"/>
    <w:tmpl w:val="BFB8A6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64577E5"/>
    <w:multiLevelType w:val="hybridMultilevel"/>
    <w:tmpl w:val="03066322"/>
    <w:lvl w:ilvl="0" w:tplc="906CE546">
      <w:start w:val="1"/>
      <w:numFmt w:val="decimal"/>
      <w:lvlText w:val="%1."/>
      <w:lvlJc w:val="left"/>
      <w:pPr>
        <w:ind w:left="1080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46F85060"/>
    <w:multiLevelType w:val="hybridMultilevel"/>
    <w:tmpl w:val="7BCE33A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C67B71"/>
    <w:multiLevelType w:val="hybridMultilevel"/>
    <w:tmpl w:val="7BCE33A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A875081"/>
    <w:multiLevelType w:val="hybridMultilevel"/>
    <w:tmpl w:val="65D2A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8A4774"/>
    <w:multiLevelType w:val="hybridMultilevel"/>
    <w:tmpl w:val="AC9EB3FA"/>
    <w:lvl w:ilvl="0" w:tplc="F800D5CE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690552"/>
    <w:multiLevelType w:val="hybridMultilevel"/>
    <w:tmpl w:val="9564AD7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105658D"/>
    <w:multiLevelType w:val="hybridMultilevel"/>
    <w:tmpl w:val="5D085F3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A92014"/>
    <w:multiLevelType w:val="multilevel"/>
    <w:tmpl w:val="8E8C2C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0E5F92"/>
    <w:multiLevelType w:val="hybridMultilevel"/>
    <w:tmpl w:val="4B0EE9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08261A"/>
    <w:multiLevelType w:val="hybridMultilevel"/>
    <w:tmpl w:val="CBD8B9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9345B7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6F3F06C6"/>
    <w:multiLevelType w:val="hybridMultilevel"/>
    <w:tmpl w:val="140EC5AE"/>
    <w:lvl w:ilvl="0" w:tplc="61324038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36B103F"/>
    <w:multiLevelType w:val="hybridMultilevel"/>
    <w:tmpl w:val="694017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81303"/>
    <w:multiLevelType w:val="multilevel"/>
    <w:tmpl w:val="079058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D23BB7"/>
    <w:multiLevelType w:val="hybridMultilevel"/>
    <w:tmpl w:val="4F5002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7B4761D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7885536D"/>
    <w:multiLevelType w:val="multilevel"/>
    <w:tmpl w:val="79729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7712B9"/>
    <w:multiLevelType w:val="hybridMultilevel"/>
    <w:tmpl w:val="F8C43C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ED02E3"/>
    <w:multiLevelType w:val="multilevel"/>
    <w:tmpl w:val="0004D62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8"/>
  </w:num>
  <w:num w:numId="2">
    <w:abstractNumId w:val="24"/>
  </w:num>
  <w:num w:numId="3">
    <w:abstractNumId w:val="8"/>
  </w:num>
  <w:num w:numId="4">
    <w:abstractNumId w:val="15"/>
  </w:num>
  <w:num w:numId="5">
    <w:abstractNumId w:val="1"/>
  </w:num>
  <w:num w:numId="6">
    <w:abstractNumId w:val="5"/>
  </w:num>
  <w:num w:numId="7">
    <w:abstractNumId w:val="16"/>
  </w:num>
  <w:num w:numId="8">
    <w:abstractNumId w:val="34"/>
  </w:num>
  <w:num w:numId="9">
    <w:abstractNumId w:val="32"/>
  </w:num>
  <w:num w:numId="10">
    <w:abstractNumId w:val="36"/>
  </w:num>
  <w:num w:numId="11">
    <w:abstractNumId w:val="7"/>
  </w:num>
  <w:num w:numId="12">
    <w:abstractNumId w:val="17"/>
  </w:num>
  <w:num w:numId="13">
    <w:abstractNumId w:val="27"/>
  </w:num>
  <w:num w:numId="14">
    <w:abstractNumId w:val="13"/>
  </w:num>
  <w:num w:numId="15">
    <w:abstractNumId w:val="33"/>
  </w:num>
  <w:num w:numId="16">
    <w:abstractNumId w:val="4"/>
  </w:num>
  <w:num w:numId="17">
    <w:abstractNumId w:val="0"/>
  </w:num>
  <w:num w:numId="18">
    <w:abstractNumId w:val="38"/>
  </w:num>
  <w:num w:numId="19">
    <w:abstractNumId w:val="29"/>
  </w:num>
  <w:num w:numId="20">
    <w:abstractNumId w:val="31"/>
  </w:num>
  <w:num w:numId="21">
    <w:abstractNumId w:val="18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12"/>
  </w:num>
  <w:num w:numId="34">
    <w:abstractNumId w:val="10"/>
  </w:num>
  <w:num w:numId="35">
    <w:abstractNumId w:val="6"/>
  </w:num>
  <w:num w:numId="36">
    <w:abstractNumId w:val="26"/>
  </w:num>
  <w:num w:numId="37">
    <w:abstractNumId w:val="21"/>
  </w:num>
  <w:num w:numId="38">
    <w:abstractNumId w:val="22"/>
  </w:num>
  <w:num w:numId="39">
    <w:abstractNumId w:val="11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yMzS1NDU2NLRU0lEKTi0uzszPAykwNK0FALjZMjMtAAAA"/>
  </w:docVars>
  <w:rsids>
    <w:rsidRoot w:val="008D55E7"/>
    <w:rsid w:val="00000CC2"/>
    <w:rsid w:val="00003390"/>
    <w:rsid w:val="0000368F"/>
    <w:rsid w:val="00021AAC"/>
    <w:rsid w:val="00023E26"/>
    <w:rsid w:val="00030D72"/>
    <w:rsid w:val="00035003"/>
    <w:rsid w:val="00036085"/>
    <w:rsid w:val="00042328"/>
    <w:rsid w:val="00047FA0"/>
    <w:rsid w:val="0006128B"/>
    <w:rsid w:val="00067719"/>
    <w:rsid w:val="0009063E"/>
    <w:rsid w:val="00093123"/>
    <w:rsid w:val="00094F97"/>
    <w:rsid w:val="000A1755"/>
    <w:rsid w:val="000A7557"/>
    <w:rsid w:val="000B187C"/>
    <w:rsid w:val="000B6AE3"/>
    <w:rsid w:val="000D63ED"/>
    <w:rsid w:val="000E26B8"/>
    <w:rsid w:val="000E7F7D"/>
    <w:rsid w:val="00107C9F"/>
    <w:rsid w:val="00117881"/>
    <w:rsid w:val="001215B5"/>
    <w:rsid w:val="00124AE0"/>
    <w:rsid w:val="00130C5D"/>
    <w:rsid w:val="00142E74"/>
    <w:rsid w:val="001632CD"/>
    <w:rsid w:val="00165E01"/>
    <w:rsid w:val="00174222"/>
    <w:rsid w:val="00177358"/>
    <w:rsid w:val="001820DE"/>
    <w:rsid w:val="00191E42"/>
    <w:rsid w:val="00197E8B"/>
    <w:rsid w:val="001A0447"/>
    <w:rsid w:val="001A543B"/>
    <w:rsid w:val="001A56E6"/>
    <w:rsid w:val="001A68D9"/>
    <w:rsid w:val="001B1FE4"/>
    <w:rsid w:val="001C5DB1"/>
    <w:rsid w:val="001C6E1E"/>
    <w:rsid w:val="001D135D"/>
    <w:rsid w:val="001D53D3"/>
    <w:rsid w:val="001F5976"/>
    <w:rsid w:val="002109F3"/>
    <w:rsid w:val="00223D83"/>
    <w:rsid w:val="00225671"/>
    <w:rsid w:val="00225BA2"/>
    <w:rsid w:val="0023388F"/>
    <w:rsid w:val="00235FFB"/>
    <w:rsid w:val="0023718B"/>
    <w:rsid w:val="0023720C"/>
    <w:rsid w:val="002528BC"/>
    <w:rsid w:val="00271D49"/>
    <w:rsid w:val="002847D4"/>
    <w:rsid w:val="002A3DAB"/>
    <w:rsid w:val="002B2869"/>
    <w:rsid w:val="002D3805"/>
    <w:rsid w:val="002E1B86"/>
    <w:rsid w:val="002E34A0"/>
    <w:rsid w:val="00302D6E"/>
    <w:rsid w:val="003048EE"/>
    <w:rsid w:val="00311BAF"/>
    <w:rsid w:val="0032274B"/>
    <w:rsid w:val="00346CB3"/>
    <w:rsid w:val="00347813"/>
    <w:rsid w:val="0035572C"/>
    <w:rsid w:val="00374102"/>
    <w:rsid w:val="00375393"/>
    <w:rsid w:val="00395D7B"/>
    <w:rsid w:val="003B39DA"/>
    <w:rsid w:val="003C44F5"/>
    <w:rsid w:val="003D20C4"/>
    <w:rsid w:val="003D609B"/>
    <w:rsid w:val="003E094C"/>
    <w:rsid w:val="003E2BB4"/>
    <w:rsid w:val="003E47A1"/>
    <w:rsid w:val="003F4415"/>
    <w:rsid w:val="003F4E89"/>
    <w:rsid w:val="00401394"/>
    <w:rsid w:val="004026BC"/>
    <w:rsid w:val="00404CDC"/>
    <w:rsid w:val="00411704"/>
    <w:rsid w:val="00412E17"/>
    <w:rsid w:val="004320B1"/>
    <w:rsid w:val="004326D3"/>
    <w:rsid w:val="00435C01"/>
    <w:rsid w:val="00450317"/>
    <w:rsid w:val="00452374"/>
    <w:rsid w:val="00455D90"/>
    <w:rsid w:val="004626A9"/>
    <w:rsid w:val="00476A17"/>
    <w:rsid w:val="00481B97"/>
    <w:rsid w:val="0049749B"/>
    <w:rsid w:val="004A4125"/>
    <w:rsid w:val="004A5442"/>
    <w:rsid w:val="004B04C6"/>
    <w:rsid w:val="004C635F"/>
    <w:rsid w:val="004E355C"/>
    <w:rsid w:val="004F4648"/>
    <w:rsid w:val="004F51A8"/>
    <w:rsid w:val="0050129C"/>
    <w:rsid w:val="005067C8"/>
    <w:rsid w:val="00534DB8"/>
    <w:rsid w:val="005379D7"/>
    <w:rsid w:val="00544B4F"/>
    <w:rsid w:val="0054649D"/>
    <w:rsid w:val="00553819"/>
    <w:rsid w:val="00565E7D"/>
    <w:rsid w:val="005A6D10"/>
    <w:rsid w:val="005B5883"/>
    <w:rsid w:val="005B74ED"/>
    <w:rsid w:val="005C72C1"/>
    <w:rsid w:val="005D42D2"/>
    <w:rsid w:val="005D4771"/>
    <w:rsid w:val="005F24AA"/>
    <w:rsid w:val="005F766F"/>
    <w:rsid w:val="0060097B"/>
    <w:rsid w:val="006039FB"/>
    <w:rsid w:val="00603A00"/>
    <w:rsid w:val="006323DE"/>
    <w:rsid w:val="006519DF"/>
    <w:rsid w:val="00665E11"/>
    <w:rsid w:val="00684E15"/>
    <w:rsid w:val="00685233"/>
    <w:rsid w:val="00693916"/>
    <w:rsid w:val="006A5039"/>
    <w:rsid w:val="006B5D03"/>
    <w:rsid w:val="006B69FB"/>
    <w:rsid w:val="006C3D36"/>
    <w:rsid w:val="006D3220"/>
    <w:rsid w:val="006E1548"/>
    <w:rsid w:val="007040B8"/>
    <w:rsid w:val="00710288"/>
    <w:rsid w:val="007145F0"/>
    <w:rsid w:val="007154C1"/>
    <w:rsid w:val="007158C8"/>
    <w:rsid w:val="00762513"/>
    <w:rsid w:val="007913FD"/>
    <w:rsid w:val="0079396F"/>
    <w:rsid w:val="007A0126"/>
    <w:rsid w:val="007A47E6"/>
    <w:rsid w:val="007B14E3"/>
    <w:rsid w:val="007B7DE9"/>
    <w:rsid w:val="007C110B"/>
    <w:rsid w:val="007C22A4"/>
    <w:rsid w:val="007C5F15"/>
    <w:rsid w:val="007D40B0"/>
    <w:rsid w:val="00802AD9"/>
    <w:rsid w:val="00841B37"/>
    <w:rsid w:val="008519D0"/>
    <w:rsid w:val="00861BEA"/>
    <w:rsid w:val="00872F4E"/>
    <w:rsid w:val="00884B8C"/>
    <w:rsid w:val="008A3D97"/>
    <w:rsid w:val="008C3E79"/>
    <w:rsid w:val="008C7F5E"/>
    <w:rsid w:val="008D55E7"/>
    <w:rsid w:val="008D5E90"/>
    <w:rsid w:val="008E6302"/>
    <w:rsid w:val="008F0889"/>
    <w:rsid w:val="0090617D"/>
    <w:rsid w:val="009121A5"/>
    <w:rsid w:val="00913B93"/>
    <w:rsid w:val="00913D3D"/>
    <w:rsid w:val="009157BD"/>
    <w:rsid w:val="00921005"/>
    <w:rsid w:val="009221DB"/>
    <w:rsid w:val="009326A9"/>
    <w:rsid w:val="00951E04"/>
    <w:rsid w:val="009548F9"/>
    <w:rsid w:val="00970E1C"/>
    <w:rsid w:val="009740CA"/>
    <w:rsid w:val="009814D2"/>
    <w:rsid w:val="00984CB7"/>
    <w:rsid w:val="00992167"/>
    <w:rsid w:val="009921B7"/>
    <w:rsid w:val="009A6969"/>
    <w:rsid w:val="009A714F"/>
    <w:rsid w:val="009C5BD4"/>
    <w:rsid w:val="009D40BA"/>
    <w:rsid w:val="009E561E"/>
    <w:rsid w:val="009E6A84"/>
    <w:rsid w:val="00A11CB1"/>
    <w:rsid w:val="00A17A78"/>
    <w:rsid w:val="00A24668"/>
    <w:rsid w:val="00A50AA8"/>
    <w:rsid w:val="00A600EF"/>
    <w:rsid w:val="00A60E11"/>
    <w:rsid w:val="00A94000"/>
    <w:rsid w:val="00AC6CCB"/>
    <w:rsid w:val="00AF65C0"/>
    <w:rsid w:val="00B03367"/>
    <w:rsid w:val="00B31B61"/>
    <w:rsid w:val="00B72DC9"/>
    <w:rsid w:val="00B83053"/>
    <w:rsid w:val="00B86633"/>
    <w:rsid w:val="00B90240"/>
    <w:rsid w:val="00B976D6"/>
    <w:rsid w:val="00BA6441"/>
    <w:rsid w:val="00BC4C8B"/>
    <w:rsid w:val="00BD4CD2"/>
    <w:rsid w:val="00BD5B16"/>
    <w:rsid w:val="00BE0944"/>
    <w:rsid w:val="00BE1DD0"/>
    <w:rsid w:val="00BE6B70"/>
    <w:rsid w:val="00BF737B"/>
    <w:rsid w:val="00C05345"/>
    <w:rsid w:val="00C149F4"/>
    <w:rsid w:val="00C15B92"/>
    <w:rsid w:val="00C22A81"/>
    <w:rsid w:val="00C23DF7"/>
    <w:rsid w:val="00C4051D"/>
    <w:rsid w:val="00C45639"/>
    <w:rsid w:val="00C47FF7"/>
    <w:rsid w:val="00C52F29"/>
    <w:rsid w:val="00C662C7"/>
    <w:rsid w:val="00C66CFA"/>
    <w:rsid w:val="00C75D19"/>
    <w:rsid w:val="00CD244C"/>
    <w:rsid w:val="00CD2F97"/>
    <w:rsid w:val="00CE123B"/>
    <w:rsid w:val="00CF05E3"/>
    <w:rsid w:val="00D11783"/>
    <w:rsid w:val="00D17C29"/>
    <w:rsid w:val="00D2743B"/>
    <w:rsid w:val="00D3225E"/>
    <w:rsid w:val="00D434B8"/>
    <w:rsid w:val="00D54B63"/>
    <w:rsid w:val="00D632FC"/>
    <w:rsid w:val="00D67CA0"/>
    <w:rsid w:val="00D7689E"/>
    <w:rsid w:val="00D84283"/>
    <w:rsid w:val="00D85BCA"/>
    <w:rsid w:val="00D9598F"/>
    <w:rsid w:val="00D97F96"/>
    <w:rsid w:val="00DA195E"/>
    <w:rsid w:val="00DB5C67"/>
    <w:rsid w:val="00DD3834"/>
    <w:rsid w:val="00DD5265"/>
    <w:rsid w:val="00DF0B05"/>
    <w:rsid w:val="00DF2AB4"/>
    <w:rsid w:val="00DF7B11"/>
    <w:rsid w:val="00E00957"/>
    <w:rsid w:val="00E11870"/>
    <w:rsid w:val="00E34456"/>
    <w:rsid w:val="00E37095"/>
    <w:rsid w:val="00E45B00"/>
    <w:rsid w:val="00E475B2"/>
    <w:rsid w:val="00E52A49"/>
    <w:rsid w:val="00E66211"/>
    <w:rsid w:val="00E76F85"/>
    <w:rsid w:val="00E83BCA"/>
    <w:rsid w:val="00E86193"/>
    <w:rsid w:val="00E907F3"/>
    <w:rsid w:val="00EA2681"/>
    <w:rsid w:val="00EA4495"/>
    <w:rsid w:val="00EB0637"/>
    <w:rsid w:val="00EE7105"/>
    <w:rsid w:val="00EF0457"/>
    <w:rsid w:val="00EF138F"/>
    <w:rsid w:val="00F05471"/>
    <w:rsid w:val="00F27393"/>
    <w:rsid w:val="00F33EB1"/>
    <w:rsid w:val="00F34615"/>
    <w:rsid w:val="00F40208"/>
    <w:rsid w:val="00F40A0B"/>
    <w:rsid w:val="00F568A2"/>
    <w:rsid w:val="00F56A7D"/>
    <w:rsid w:val="00F85EBF"/>
    <w:rsid w:val="00F90204"/>
    <w:rsid w:val="00FA6DC9"/>
    <w:rsid w:val="00FB0CB7"/>
    <w:rsid w:val="00FB546E"/>
    <w:rsid w:val="00FC260B"/>
    <w:rsid w:val="00FC32A6"/>
    <w:rsid w:val="00FC3443"/>
    <w:rsid w:val="00FD30B0"/>
    <w:rsid w:val="00FD542C"/>
    <w:rsid w:val="00FE1BA4"/>
    <w:rsid w:val="00FE5FC1"/>
    <w:rsid w:val="00FE7774"/>
    <w:rsid w:val="00FF1962"/>
    <w:rsid w:val="00FF4FBC"/>
    <w:rsid w:val="00FF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4F989"/>
  <w15:docId w15:val="{E77AAEBF-1769-4D4D-AE45-6C684408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21B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8D55E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StopkaZnak">
    <w:name w:val="Stopka Znak"/>
    <w:basedOn w:val="Domylnaczcionkaakapitu"/>
    <w:link w:val="Stopka"/>
    <w:uiPriority w:val="99"/>
    <w:rsid w:val="008D55E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8D55E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55E7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23388F"/>
  </w:style>
  <w:style w:type="paragraph" w:styleId="Akapitzlist">
    <w:name w:val="List Paragraph"/>
    <w:basedOn w:val="Normalny"/>
    <w:link w:val="AkapitzlistZnak"/>
    <w:uiPriority w:val="34"/>
    <w:qFormat/>
    <w:rsid w:val="0023388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3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E34A0"/>
    <w:rPr>
      <w:rFonts w:ascii="Tahoma" w:eastAsia="Calibri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67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67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67C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67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67C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F46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F4648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F464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22A81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260B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F40208"/>
    <w:rPr>
      <w:b/>
      <w:bCs/>
    </w:rPr>
  </w:style>
  <w:style w:type="table" w:styleId="Tabela-Siatka">
    <w:name w:val="Table Grid"/>
    <w:basedOn w:val="Standardowy"/>
    <w:uiPriority w:val="59"/>
    <w:rsid w:val="00F40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50129C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1D53D3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C5F1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C5F1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C5F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5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6164">
      <w:bodyDiv w:val="1"/>
      <w:marLeft w:val="0"/>
      <w:marRight w:val="0"/>
      <w:marTop w:val="57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4946">
              <w:marLeft w:val="0"/>
              <w:marRight w:val="37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991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4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8.png@01D398F3.BB1CAD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E5953-7774-4611-8E4C-36FB310EB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7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Czajkowski</dc:creator>
  <cp:lastModifiedBy>Czajkowski Zbigniew</cp:lastModifiedBy>
  <cp:revision>4</cp:revision>
  <cp:lastPrinted>2019-05-22T07:45:00Z</cp:lastPrinted>
  <dcterms:created xsi:type="dcterms:W3CDTF">2019-05-22T07:46:00Z</dcterms:created>
  <dcterms:modified xsi:type="dcterms:W3CDTF">2019-05-22T07:46:00Z</dcterms:modified>
</cp:coreProperties>
</file>